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numPr>
          <w:ilvl w:val="1"/>
          <w:numId w:val="1006"/>
        </w:numPr>
        <w:pStyle w:val="Compact"/>
      </w:pPr>
      <w:r>
        <w:t xml:space="preserve">Sweller, J. (2012).</w:t>
      </w:r>
      <w:r>
        <w:t xml:space="preserve"> </w:t>
      </w:r>
      <w:hyperlink r:id="rId39">
        <w:r>
          <w:rPr>
            <w:rStyle w:val="Hyperlink"/>
          </w:rPr>
          <w:t xml:space="preserve">Human cognitive architecture: Why some instructional procedures work and others do not.</w:t>
        </w:r>
      </w:hyperlink>
    </w:p>
    <w:p>
      <w:pPr>
        <w:pStyle w:val="Heading3"/>
      </w:pPr>
      <w:bookmarkStart w:id="40" w:name="week-4-universal-design-for-learning-udl"/>
      <w:r>
        <w:t xml:space="preserve">Week 4: Universal Design for Learning (UDL)</w:t>
      </w:r>
      <w:bookmarkEnd w:id="40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2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3" w:name="week-5-platforms"/>
      <w:r>
        <w:t xml:space="preserve">Week 5: Platforms</w:t>
      </w:r>
      <w:bookmarkEnd w:id="43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4" w:name="week-6-assessment"/>
      <w:r>
        <w:t xml:space="preserve">Week 6: Assessment</w:t>
      </w:r>
      <w:bookmarkEnd w:id="44"/>
    </w:p>
    <w:p>
      <w:pPr>
        <w:pStyle w:val="FirstParagraph"/>
      </w:pPr>
      <w:r>
        <w:rPr>
          <w:b/>
        </w:rPr>
        <w:t xml:space="preserve">Read:</w:t>
      </w:r>
    </w:p>
    <w:p>
      <w:pPr>
        <w:pStyle w:val="BodyText"/>
      </w:pPr>
      <w:r>
        <w:t xml:space="preserve">Wiggins, G., &amp; McTighe, J. (2005).</w:t>
      </w:r>
      <w:r>
        <w:t xml:space="preserve"> </w:t>
      </w:r>
      <w:hyperlink r:id="rId45">
        <w:r>
          <w:rPr>
            <w:rStyle w:val="Hyperlink"/>
          </w:rPr>
          <w:t xml:space="preserve">Chapter 1: Backwards Design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Understanding by design</w:t>
      </w:r>
      <w:r>
        <w:t xml:space="preserve">. Association for Supervision &amp; Curriculum Development.</w:t>
      </w:r>
      <w:r>
        <w:t xml:space="preserve"> </w:t>
      </w:r>
      <w:r>
        <w:t xml:space="preserve">- Veletsianos (2020).</w:t>
      </w:r>
      <w:r>
        <w:t xml:space="preserve"> </w:t>
      </w:r>
      <w:hyperlink r:id="rId46">
        <w:r>
          <w:rPr>
            <w:rStyle w:val="Hyperlink"/>
          </w:rPr>
          <w:t xml:space="preserve">The learner who cheated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Learning online: The student experience</w:t>
      </w:r>
      <w:r>
        <w:t xml:space="preserve">. Johns Hopkins University Press.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7" w:name="week-7-presence"/>
      <w:r>
        <w:t xml:space="preserve">Week 7: Presence</w:t>
      </w:r>
      <w:bookmarkEnd w:id="47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8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Novak and Thibodeau (2016)</w:t>
      </w:r>
      <w:r>
        <w:t xml:space="preserve"> </w:t>
      </w:r>
      <w:hyperlink r:id="rId49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50" w:name="week-8-adaptive-learning"/>
      <w:r>
        <w:t xml:space="preserve">Week 8: Adaptive Learning</w:t>
      </w:r>
      <w:bookmarkEnd w:id="50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9"/>
        </w:numPr>
        <w:pStyle w:val="Compact"/>
      </w:pPr>
      <w:r>
        <w:t xml:space="preserve">Moskal, P. D. Carter &amp; Dale Johnson</w:t>
      </w:r>
      <w:r>
        <w:t xml:space="preserve"> </w:t>
      </w:r>
      <w:hyperlink r:id="rId51">
        <w:r>
          <w:rPr>
            <w:rStyle w:val="Hyperlink"/>
          </w:rPr>
          <w:t xml:space="preserve">7 Things You Should Know About Adaptive Learning</w:t>
        </w:r>
      </w:hyperlink>
      <w:r>
        <w:t xml:space="preserve">.</w:t>
      </w:r>
      <w:r>
        <w:t xml:space="preserve"> </w:t>
      </w:r>
      <w:r>
        <w:rPr>
          <w:i/>
        </w:rPr>
        <w:t xml:space="preserve">Educause.</w:t>
      </w:r>
    </w:p>
    <w:p>
      <w:pPr>
        <w:pStyle w:val="FirstParagraph"/>
      </w:pPr>
      <w:r>
        <w:rPr>
          <w:b/>
        </w:rPr>
        <w:t xml:space="preserve">Optional:</w:t>
      </w:r>
    </w:p>
    <w:p>
      <w:pPr>
        <w:numPr>
          <w:ilvl w:val="0"/>
          <w:numId w:val="1010"/>
        </w:numPr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.</w:t>
      </w:r>
      <w:r>
        <w:t xml:space="preserve"> </w:t>
      </w:r>
      <w:hyperlink r:id="rId52">
        <w:r>
          <w:rPr>
            <w:rStyle w:val="Hyperlink"/>
          </w:rPr>
          <w:t xml:space="preserve">Instruction based on adaptive learning technologies</w:t>
        </w:r>
      </w:hyperlink>
    </w:p>
    <w:p>
      <w:pPr>
        <w:numPr>
          <w:ilvl w:val="0"/>
          <w:numId w:val="1010"/>
        </w:numPr>
      </w:pPr>
      <w:r>
        <w:t xml:space="preserve">Graesser, A. C., Conley, M. W., &amp; Olney, A. (2012). Intelligent tutoring systems. In K. R. Harris, S. Graham, T. Urdan, A. G. Bus, S. Major, &amp; H. L. Swanson (Eds.),</w:t>
      </w:r>
      <w:r>
        <w:t xml:space="preserve"> </w:t>
      </w:r>
      <w:r>
        <w:rPr>
          <w:i/>
        </w:rPr>
        <w:t xml:space="preserve">APA educational psychology handbook, Vol. 3. Application to learning and teaching (pp. 451–473)</w:t>
      </w:r>
      <w:r>
        <w:t xml:space="preserve">. American Psychological Association.</w:t>
      </w:r>
    </w:p>
    <w:p>
      <w:pPr>
        <w:numPr>
          <w:ilvl w:val="0"/>
          <w:numId w:val="1010"/>
        </w:numPr>
      </w:pPr>
      <w:r>
        <w:t xml:space="preserve">Xie, H., Chu, H. C., Hwang, G. J., &amp; Wang, C. C. (2019).</w:t>
      </w:r>
      <w:r>
        <w:t xml:space="preserve"> </w:t>
      </w:r>
      <w:hyperlink r:id="rId53">
        <w:r>
          <w:rPr>
            <w:rStyle w:val="Hyperlink"/>
          </w:rPr>
          <w:t xml:space="preserve">Trends and development in technology-enhanced adaptive/personalized learning: A systematic review of journal publications from 2007 to 2017</w:t>
        </w:r>
      </w:hyperlink>
      <w:r>
        <w:t xml:space="preserve">.</w:t>
      </w:r>
      <w:r>
        <w:t xml:space="preserve"> </w:t>
      </w:r>
      <w:r>
        <w:rPr>
          <w:i/>
        </w:rPr>
        <w:t xml:space="preserve">Computers &amp; Education</w:t>
      </w:r>
      <w:r>
        <w:t xml:space="preserve">, 140, 103599.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4" w:name="week-9-remote-learning-1"/>
      <w:r>
        <w:t xml:space="preserve">Week 9: Remote Learning 1</w:t>
      </w:r>
      <w:bookmarkEnd w:id="54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5" w:name="week-10-remote-learning-2"/>
      <w:r>
        <w:t xml:space="preserve">Week 10: Remote Learning 2</w:t>
      </w:r>
      <w:bookmarkEnd w:id="55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6" w:name="week-11-12-prototyping"/>
      <w:r>
        <w:t xml:space="preserve">Week 11 &amp; 12: Prototyping</w:t>
      </w:r>
      <w:bookmarkEnd w:id="56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7" w:name="week-13-14-final-run"/>
      <w:r>
        <w:t xml:space="preserve">Week 13 &amp; 14: Final Run</w:t>
      </w:r>
      <w:bookmarkEnd w:id="57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8" w:name="week-15-mini-unit-due"/>
      <w:r>
        <w:t xml:space="preserve">Week 15: Mini-unit due</w:t>
      </w:r>
      <w:bookmarkEnd w:id="58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Feb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Apr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y 23</w:t>
            </w:r>
          </w:p>
        </w:tc>
      </w:tr>
    </w:tbl>
    <w:p>
      <w:pPr>
        <w:pStyle w:val="Heading3"/>
      </w:pPr>
      <w:bookmarkStart w:id="60" w:name="narrated-tutorial"/>
      <w:r>
        <w:t xml:space="preserve">Narrated Tutorial</w:t>
      </w:r>
      <w:bookmarkEnd w:id="60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61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62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5" w:name="remote-learning-report-pair"/>
      <w:r>
        <w:t xml:space="preserve">Remote Learning Report (pair)</w:t>
      </w:r>
      <w:bookmarkEnd w:id="65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6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2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2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2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7" w:name="mini-unit"/>
      <w:r>
        <w:t xml:space="preserve">Mini-unit</w:t>
      </w:r>
      <w:bookmarkEnd w:id="67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8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69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70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5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6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3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3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3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3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3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3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7" w:name="participation"/>
      <w:r>
        <w:t xml:space="preserve">Participation</w:t>
      </w:r>
      <w:bookmarkEnd w:id="77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http://gw730.weebly.com" TargetMode="External" /><Relationship Type="http://schemas.openxmlformats.org/officeDocument/2006/relationships/hyperlink" Id="rId66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4" Target="https://canvas.instructure.com/" TargetMode="External" /><Relationship Type="http://schemas.openxmlformats.org/officeDocument/2006/relationships/hyperlink" Id="rId72" Target="https://classroom.google.com/" TargetMode="External" /><Relationship Type="http://schemas.openxmlformats.org/officeDocument/2006/relationships/hyperlink" Id="rId76" Target="https://docs.google.com/spreadsheets/d/1EFCDxZjtj4s6aolxtieLJJm1dKHF7Un7G8M_-G6PhF8" TargetMode="External" /><Relationship Type="http://schemas.openxmlformats.org/officeDocument/2006/relationships/hyperlink" Id="rId68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4" Target="https://explaineverything.com" TargetMode="External" /><Relationship Type="http://schemas.openxmlformats.org/officeDocument/2006/relationships/hyperlink" Id="rId71" Target="https://flipgrid.com/" TargetMode="External" /><Relationship Type="http://schemas.openxmlformats.org/officeDocument/2006/relationships/hyperlink" Id="rId51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0" Target="https://moodlecloud.com/" TargetMode="External" /><Relationship Type="http://schemas.openxmlformats.org/officeDocument/2006/relationships/hyperlink" Id="rId61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3" Target="https://www.classcraft.com" TargetMode="External" /><Relationship Type="http://schemas.openxmlformats.org/officeDocument/2006/relationships/hyperlink" Id="rId52" Target="https://www.cs.cmu.edu/afs/.cs.cmu.edu/Web/People/aleven/Papers/2016/Aleven_etal_Handbook2016_AdaptiveLearningTechnologies_Prepub.pdf" TargetMode="External" /><Relationship Type="http://schemas.openxmlformats.org/officeDocument/2006/relationships/hyperlink" Id="rId75" Target="https://www.schoology.com/" TargetMode="External" /><Relationship Type="http://schemas.openxmlformats.org/officeDocument/2006/relationships/hyperlink" Id="rId53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2" Target="https://www.screencastify.com/" TargetMode="External" /><Relationship Type="http://schemas.openxmlformats.org/officeDocument/2006/relationships/hyperlink" Id="rId63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gw730.weebly.com" TargetMode="External" /><Relationship Type="http://schemas.openxmlformats.org/officeDocument/2006/relationships/hyperlink" Id="rId66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4" Target="https://canvas.instructure.com/" TargetMode="External" /><Relationship Type="http://schemas.openxmlformats.org/officeDocument/2006/relationships/hyperlink" Id="rId72" Target="https://classroom.google.com/" TargetMode="External" /><Relationship Type="http://schemas.openxmlformats.org/officeDocument/2006/relationships/hyperlink" Id="rId76" Target="https://docs.google.com/spreadsheets/d/1EFCDxZjtj4s6aolxtieLJJm1dKHF7Un7G8M_-G6PhF8" TargetMode="External" /><Relationship Type="http://schemas.openxmlformats.org/officeDocument/2006/relationships/hyperlink" Id="rId68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4" Target="https://explaineverything.com" TargetMode="External" /><Relationship Type="http://schemas.openxmlformats.org/officeDocument/2006/relationships/hyperlink" Id="rId71" Target="https://flipgrid.com/" TargetMode="External" /><Relationship Type="http://schemas.openxmlformats.org/officeDocument/2006/relationships/hyperlink" Id="rId51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0" Target="https://moodlecloud.com/" TargetMode="External" /><Relationship Type="http://schemas.openxmlformats.org/officeDocument/2006/relationships/hyperlink" Id="rId61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3" Target="https://www.classcraft.com" TargetMode="External" /><Relationship Type="http://schemas.openxmlformats.org/officeDocument/2006/relationships/hyperlink" Id="rId52" Target="https://www.cs.cmu.edu/afs/.cs.cmu.edu/Web/People/aleven/Papers/2016/Aleven_etal_Handbook2016_AdaptiveLearningTechnologies_Prepub.pdf" TargetMode="External" /><Relationship Type="http://schemas.openxmlformats.org/officeDocument/2006/relationships/hyperlink" Id="rId75" Target="https://www.schoology.com/" TargetMode="External" /><Relationship Type="http://schemas.openxmlformats.org/officeDocument/2006/relationships/hyperlink" Id="rId53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2" Target="https://www.screencastify.com/" TargetMode="External" /><Relationship Type="http://schemas.openxmlformats.org/officeDocument/2006/relationships/hyperlink" Id="rId63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2-03-23T18:17:37Z</dcterms:created>
  <dcterms:modified xsi:type="dcterms:W3CDTF">2022-03-23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